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1F4DC424" w:rsidR="003D4E33" w:rsidRPr="00126367" w:rsidRDefault="007429FF" w:rsidP="003D4E33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7429FF">
        <w:rPr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7FE64A12" wp14:editId="20A1B2F1">
            <wp:simplePos x="0" y="0"/>
            <wp:positionH relativeFrom="column">
              <wp:posOffset>6388735</wp:posOffset>
            </wp:positionH>
            <wp:positionV relativeFrom="paragraph">
              <wp:posOffset>-213360</wp:posOffset>
            </wp:positionV>
            <wp:extent cx="2984500" cy="408137"/>
            <wp:effectExtent l="0" t="0" r="0" b="0"/>
            <wp:wrapNone/>
            <wp:docPr id="241894738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894738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4500" cy="408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0C1">
        <w:rPr>
          <w:b/>
          <w:color w:val="595959" w:themeColor="text1" w:themeTint="A6"/>
          <w:sz w:val="46"/>
        </w:rPr>
        <w:t>MODELLO DI TIME BLOCKING</w:t>
      </w:r>
      <w:bookmarkStart w:id="0" w:name="_Hlk536359931"/>
      <w:r w:rsidR="001760C1">
        <w:rPr>
          <w:b/>
          <w:color w:val="595959" w:themeColor="text1" w:themeTint="A6"/>
          <w:sz w:val="46"/>
        </w:rPr>
        <w:t xml:space="preserve"> MENSILE</w:t>
      </w:r>
    </w:p>
    <w:p w14:paraId="1792D77F" w14:textId="60358A72" w:rsidR="003D4E33" w:rsidRDefault="003D4E33" w:rsidP="003D4E33">
      <w:pPr>
        <w:spacing w:after="0" w:line="240" w:lineRule="auto"/>
        <w:rPr>
          <w:szCs w:val="20"/>
        </w:rPr>
      </w:pPr>
    </w:p>
    <w:p w14:paraId="010D2513" w14:textId="77777777" w:rsidR="001760C1" w:rsidRDefault="001760C1" w:rsidP="003D4E33">
      <w:pPr>
        <w:spacing w:after="0" w:line="240" w:lineRule="auto"/>
        <w:rPr>
          <w:szCs w:val="20"/>
        </w:rPr>
      </w:pPr>
    </w:p>
    <w:tbl>
      <w:tblPr>
        <w:tblW w:w="14708" w:type="dxa"/>
        <w:tblLook w:val="04A0" w:firstRow="1" w:lastRow="0" w:firstColumn="1" w:lastColumn="0" w:noHBand="0" w:noVBand="1"/>
      </w:tblPr>
      <w:tblGrid>
        <w:gridCol w:w="7329"/>
        <w:gridCol w:w="2480"/>
        <w:gridCol w:w="4899"/>
      </w:tblGrid>
      <w:tr w:rsidR="003D4E33" w:rsidRPr="003D4E33" w14:paraId="2A526FD4" w14:textId="77777777" w:rsidTr="001760C1">
        <w:trPr>
          <w:trHeight w:val="576"/>
        </w:trPr>
        <w:tc>
          <w:tcPr>
            <w:tcW w:w="732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112750" w14:textId="77777777" w:rsidR="003D4E33" w:rsidRPr="003D4E33" w:rsidRDefault="003D4E33" w:rsidP="001760C1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 xml:space="preserve">PIANIFICAZIONE 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FCDA388" w:rsidR="003D4E33" w:rsidRPr="003D4E33" w:rsidRDefault="001760C1" w:rsidP="001760C1">
            <w:pPr>
              <w:spacing w:after="0" w:line="240" w:lineRule="auto"/>
              <w:jc w:val="right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mese: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3776B1F0" w:rsidR="003D4E33" w:rsidRPr="003D4E33" w:rsidRDefault="001760C1" w:rsidP="001760C1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GENNAIO</w:t>
            </w:r>
          </w:p>
        </w:tc>
      </w:tr>
      <w:tr w:rsidR="003D4E33" w:rsidRPr="003D4E33" w14:paraId="628DB3C5" w14:textId="77777777" w:rsidTr="00150252">
        <w:trPr>
          <w:trHeight w:val="501"/>
        </w:trPr>
        <w:tc>
          <w:tcPr>
            <w:tcW w:w="7329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VOCE DELL'ELENCO DELLE COSE DA FARE</w:t>
            </w:r>
          </w:p>
        </w:tc>
        <w:tc>
          <w:tcPr>
            <w:tcW w:w="248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EMPO NECESSARIO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TE</w:t>
            </w:r>
          </w:p>
        </w:tc>
      </w:tr>
      <w:tr w:rsidR="001760C1" w:rsidRPr="003D4E33" w14:paraId="61456DA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802EA8F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2ED4226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0F693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7924FB7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F8B9ED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5A7B45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2C37F0F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568E9F58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CFF11B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614970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D4B231B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12274582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883D952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534FD46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CE54224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3A8E214D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E67266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6393B12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C9C12E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40C0BA2B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9A06AB3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2A4C2A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B8B9E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4ED9FE2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CB2E900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A175A0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B2A3FAF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55FA68B9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BF72503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353A294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90F456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7B26730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0A21ECF4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436853D6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p w14:paraId="0003E6DB" w14:textId="77777777" w:rsidR="001760C1" w:rsidRDefault="001760C1" w:rsidP="00281ABE">
      <w:pPr>
        <w:rPr>
          <w:szCs w:val="20"/>
        </w:rPr>
      </w:pPr>
    </w:p>
    <w:p w14:paraId="5D18C726" w14:textId="77777777" w:rsidR="001760C1" w:rsidRDefault="001760C1" w:rsidP="00281ABE">
      <w:pPr>
        <w:rPr>
          <w:szCs w:val="20"/>
        </w:rPr>
        <w:sectPr w:rsidR="001760C1" w:rsidSect="000B30EB">
          <w:headerReference w:type="default" r:id="rId10"/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tbl>
      <w:tblPr>
        <w:tblW w:w="14645" w:type="dxa"/>
        <w:tblLook w:val="04A0" w:firstRow="1" w:lastRow="0" w:firstColumn="1" w:lastColumn="0" w:noHBand="0" w:noVBand="1"/>
      </w:tblPr>
      <w:tblGrid>
        <w:gridCol w:w="517"/>
        <w:gridCol w:w="2017"/>
        <w:gridCol w:w="2016"/>
        <w:gridCol w:w="2016"/>
        <w:gridCol w:w="2016"/>
        <w:gridCol w:w="778"/>
        <w:gridCol w:w="1242"/>
        <w:gridCol w:w="2016"/>
        <w:gridCol w:w="2016"/>
        <w:gridCol w:w="11"/>
      </w:tblGrid>
      <w:tr w:rsidR="001760C1" w:rsidRPr="003D4E33" w14:paraId="65A33D16" w14:textId="77777777" w:rsidTr="001760C1">
        <w:trPr>
          <w:trHeight w:val="557"/>
        </w:trPr>
        <w:tc>
          <w:tcPr>
            <w:tcW w:w="9360" w:type="dxa"/>
            <w:gridSpan w:val="6"/>
            <w:shd w:val="clear" w:color="auto" w:fill="auto"/>
            <w:noWrap/>
            <w:hideMark/>
          </w:tcPr>
          <w:p w14:paraId="1A00BD24" w14:textId="594B8E88" w:rsidR="001760C1" w:rsidRPr="003D4E33" w:rsidRDefault="001760C1" w:rsidP="00987879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lastRenderedPageBreak/>
              <w:t xml:space="preserve">PIANIFICAZIONE </w:t>
            </w:r>
          </w:p>
        </w:tc>
        <w:tc>
          <w:tcPr>
            <w:tcW w:w="1242" w:type="dxa"/>
            <w:shd w:val="clear" w:color="000000" w:fill="FFFFFF"/>
            <w:noWrap/>
            <w:vAlign w:val="center"/>
            <w:hideMark/>
          </w:tcPr>
          <w:p w14:paraId="2964C899" w14:textId="09F1633B" w:rsidR="001760C1" w:rsidRPr="003D4E33" w:rsidRDefault="001760C1" w:rsidP="00987879">
            <w:pPr>
              <w:spacing w:after="0" w:line="240" w:lineRule="auto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mese:</w:t>
            </w:r>
          </w:p>
        </w:tc>
        <w:tc>
          <w:tcPr>
            <w:tcW w:w="4043" w:type="dxa"/>
            <w:gridSpan w:val="3"/>
            <w:shd w:val="clear" w:color="000000" w:fill="FFFFFF"/>
            <w:noWrap/>
            <w:vAlign w:val="center"/>
            <w:hideMark/>
          </w:tcPr>
          <w:p w14:paraId="1A706A1B" w14:textId="5FF79DA1" w:rsidR="001760C1" w:rsidRPr="003D4E33" w:rsidRDefault="001760C1" w:rsidP="0098787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GENNAIO</w:t>
            </w:r>
          </w:p>
        </w:tc>
      </w:tr>
      <w:tr w:rsidR="001760C1" w:rsidRPr="001760C1" w14:paraId="56881D18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diagStripe" w:color="BFBFBF" w:fill="007272"/>
            <w:noWrap/>
            <w:vAlign w:val="center"/>
            <w:hideMark/>
          </w:tcPr>
          <w:p w14:paraId="7F2D991C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Cs w:val="20"/>
              </w:rPr>
            </w:pPr>
            <w:r>
              <w:rPr>
                <w:b/>
                <w:color w:val="FFFFFF"/>
              </w:rPr>
              <w:t> </w:t>
            </w:r>
          </w:p>
        </w:tc>
        <w:tc>
          <w:tcPr>
            <w:tcW w:w="201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1357BA6A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LUN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27973612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AR</w:t>
            </w:r>
          </w:p>
        </w:tc>
        <w:tc>
          <w:tcPr>
            <w:tcW w:w="201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F0227E7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ER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40C1C12E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GIO</w:t>
            </w:r>
          </w:p>
        </w:tc>
        <w:tc>
          <w:tcPr>
            <w:tcW w:w="2016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41CC9B7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VEN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7272"/>
            <w:noWrap/>
            <w:vAlign w:val="center"/>
            <w:hideMark/>
          </w:tcPr>
          <w:p w14:paraId="3F7360AD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SAB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007272"/>
            <w:noWrap/>
            <w:vAlign w:val="center"/>
            <w:hideMark/>
          </w:tcPr>
          <w:p w14:paraId="4850959A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DOM</w:t>
            </w:r>
          </w:p>
        </w:tc>
      </w:tr>
      <w:tr w:rsidR="001760C1" w:rsidRPr="001760C1" w14:paraId="2962206C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 w:val="restar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7272"/>
            <w:textDirection w:val="btLr"/>
            <w:vAlign w:val="center"/>
            <w:hideMark/>
          </w:tcPr>
          <w:p w14:paraId="3ED10DFE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ESE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5128EC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3FD644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BEF5A" w14:textId="4C16C693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E1A0C1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E914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927BF7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54E9D37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32A5113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829EC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213414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07BCA8C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BA37531" w14:textId="299D6D7E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8D3BAA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DACA18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12BEE5C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4081123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0E6988A0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9326A8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53EB82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522C523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AF25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10FAC7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898F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4EF2057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35C9811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32BDBDF0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AB29F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E76637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3ED1B70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E6845C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149341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0601F9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02A79C8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32D7A6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36162626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2C75D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8B1377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1A95D7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48A6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16EDA2C0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96EB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74699A4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250854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10BF550F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AC25779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CA2845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61BCC198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15BCDF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9F87BB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CAE8A79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3F0314E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444DC2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7246C752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72EE89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D9E591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ECC14C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5FF4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65EBFE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4BF7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2762C53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334F92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102D6A0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0598E8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26BE712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3075B9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7C510D0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C6D1A9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10A2A9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4B4DF46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08A72B1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4F565FDE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94A33E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EB56A0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40B14AD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1BC4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DF1C2C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9CF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F2ACD8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781B6DF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585EC5C9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FA897E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1D81AA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A82AF0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2280F11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7ADC1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6FE5CDB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5E1149A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5844899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</w:tbl>
    <w:p w14:paraId="41FEEA2F" w14:textId="6B6AEC9B" w:rsidR="001760C1" w:rsidRDefault="001760C1" w:rsidP="00281ABE">
      <w:pPr>
        <w:rPr>
          <w:szCs w:val="20"/>
        </w:rPr>
        <w:sectPr w:rsidR="001760C1" w:rsidSect="000B30EB"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p w14:paraId="1DF9CACB" w14:textId="77777777" w:rsidR="001760C1" w:rsidRDefault="001760C1" w:rsidP="00281ABE">
      <w:pPr>
        <w:rPr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A64F9A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0B30EB"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C9DD1" w14:textId="77777777" w:rsidR="000B30EB" w:rsidRDefault="000B30EB" w:rsidP="00480F66">
      <w:pPr>
        <w:spacing w:after="0" w:line="240" w:lineRule="auto"/>
      </w:pPr>
      <w:r>
        <w:separator/>
      </w:r>
    </w:p>
  </w:endnote>
  <w:endnote w:type="continuationSeparator" w:id="0">
    <w:p w14:paraId="73284689" w14:textId="77777777" w:rsidR="000B30EB" w:rsidRDefault="000B30E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4D8AF" w14:textId="77777777" w:rsidR="000B30EB" w:rsidRDefault="000B30EB" w:rsidP="00480F66">
      <w:pPr>
        <w:spacing w:after="0" w:line="240" w:lineRule="auto"/>
      </w:pPr>
      <w:r>
        <w:separator/>
      </w:r>
    </w:p>
  </w:footnote>
  <w:footnote w:type="continuationSeparator" w:id="0">
    <w:p w14:paraId="479AA325" w14:textId="77777777" w:rsidR="000B30EB" w:rsidRDefault="000B30E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30EB"/>
    <w:rsid w:val="000B7461"/>
    <w:rsid w:val="000C7A8B"/>
    <w:rsid w:val="000E13F9"/>
    <w:rsid w:val="000F1C6A"/>
    <w:rsid w:val="000F6317"/>
    <w:rsid w:val="00104901"/>
    <w:rsid w:val="00104E3A"/>
    <w:rsid w:val="00112F9D"/>
    <w:rsid w:val="00116590"/>
    <w:rsid w:val="001228CB"/>
    <w:rsid w:val="00126367"/>
    <w:rsid w:val="00130D91"/>
    <w:rsid w:val="00143339"/>
    <w:rsid w:val="00144067"/>
    <w:rsid w:val="00150252"/>
    <w:rsid w:val="001760C1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7EB9"/>
    <w:rsid w:val="0073279A"/>
    <w:rsid w:val="00740F18"/>
    <w:rsid w:val="007429FF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50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369A4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8550E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4E7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253A2"/>
    <w:rsid w:val="00E327C0"/>
    <w:rsid w:val="00E44F48"/>
    <w:rsid w:val="00E45053"/>
    <w:rsid w:val="00E47880"/>
    <w:rsid w:val="00E53CCA"/>
    <w:rsid w:val="00E63191"/>
    <w:rsid w:val="00E709C5"/>
    <w:rsid w:val="00E74A09"/>
    <w:rsid w:val="00E8459A"/>
    <w:rsid w:val="00EB0564"/>
    <w:rsid w:val="00ED138B"/>
    <w:rsid w:val="00ED5E43"/>
    <w:rsid w:val="00F02752"/>
    <w:rsid w:val="00F12F4E"/>
    <w:rsid w:val="00F21222"/>
    <w:rsid w:val="00F303EB"/>
    <w:rsid w:val="00F31A79"/>
    <w:rsid w:val="00F4066E"/>
    <w:rsid w:val="00F447B3"/>
    <w:rsid w:val="00F46CF3"/>
    <w:rsid w:val="00F6386F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04&amp;utm_language=IT&amp;utm_source=template-word&amp;utm_medium=content&amp;utm_campaign=ic-Monthly+Time+Blocking-word-37804-it&amp;lpa=ic+Monthly+Time+Blocking+word+37804+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48</Words>
  <Characters>846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1</cp:revision>
  <cp:lastPrinted>2023-09-11T09:44:00Z</cp:lastPrinted>
  <dcterms:created xsi:type="dcterms:W3CDTF">2023-02-20T04:02:00Z</dcterms:created>
  <dcterms:modified xsi:type="dcterms:W3CDTF">2024-01-08T23:22:00Z</dcterms:modified>
</cp:coreProperties>
</file>